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26BC" w:rsidRDefault="00AA1C1C" w:rsidP="005E3F63">
      <w:pPr>
        <w:tabs>
          <w:tab w:val="center" w:pos="6912"/>
        </w:tabs>
        <w:spacing w:after="0" w:line="240" w:lineRule="auto"/>
        <w:rPr>
          <w:rFonts w:ascii="Arial" w:hAnsi="Arial" w:cs="Arial"/>
          <w:color w:val="44546A" w:themeColor="text2"/>
          <w:sz w:val="18"/>
        </w:rPr>
      </w:pPr>
      <w:r>
        <w:rPr>
          <w:rFonts w:ascii="Arial" w:hAnsi="Arial" w:cs="Arial"/>
          <w:color w:val="44546A" w:themeColor="text2"/>
          <w:sz w:val="30"/>
        </w:rPr>
        <w:t>November</w:t>
      </w:r>
      <w:r w:rsidR="001C26BC" w:rsidRPr="001C26BC">
        <w:rPr>
          <w:rFonts w:ascii="Arial" w:hAnsi="Arial" w:cs="Arial"/>
          <w:color w:val="44546A" w:themeColor="text2"/>
          <w:sz w:val="30"/>
        </w:rPr>
        <w:t xml:space="preserve"> 2021</w:t>
      </w:r>
      <w:r w:rsidR="00B65ECB">
        <w:rPr>
          <w:rFonts w:ascii="Arial" w:hAnsi="Arial" w:cs="Arial"/>
          <w:color w:val="4672A8"/>
          <w:sz w:val="18"/>
        </w:rPr>
        <w:t xml:space="preserve"> </w:t>
      </w:r>
      <w:r w:rsidR="005E3F63">
        <w:rPr>
          <w:rFonts w:ascii="Arial" w:hAnsi="Arial" w:cs="Arial"/>
          <w:color w:val="4672A8"/>
          <w:sz w:val="18"/>
        </w:rPr>
        <w:tab/>
      </w:r>
      <w:r w:rsidR="005E3F63" w:rsidRPr="005E3F63">
        <w:rPr>
          <w:rFonts w:ascii="Arial" w:hAnsi="Arial" w:cs="Arial"/>
          <w:b/>
          <w:color w:val="4672A8"/>
          <w:sz w:val="32"/>
          <w:szCs w:val="32"/>
        </w:rPr>
        <w:t>Curbside Lunch</w:t>
      </w:r>
      <w:r w:rsidR="001C26BC">
        <w:rPr>
          <w:rFonts w:ascii="Arial" w:hAnsi="Arial" w:cs="Arial"/>
          <w:color w:val="4672A8"/>
          <w:sz w:val="18"/>
        </w:rPr>
        <w:br/>
      </w:r>
    </w:p>
    <w:tbl>
      <w:tblPr>
        <w:tblW w:w="5004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1975"/>
        <w:gridCol w:w="1974"/>
        <w:gridCol w:w="1977"/>
        <w:gridCol w:w="1974"/>
        <w:gridCol w:w="1977"/>
        <w:gridCol w:w="1974"/>
        <w:gridCol w:w="1974"/>
      </w:tblGrid>
      <w:tr w:rsidR="001C26BC" w:rsidRPr="001C26BC" w:rsidTr="001C26B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bookmarkStart w:id="0" w:name="_Hlk482282506"/>
          <w:p w:rsidR="001C26BC" w:rsidRPr="001C26BC" w:rsidRDefault="001C26BC" w:rsidP="001C26BC">
            <w:pPr>
              <w:spacing w:after="0"/>
              <w:rPr>
                <w:rFonts w:ascii="Arial" w:hAnsi="Arial" w:cs="Arial"/>
                <w:color w:val="345393"/>
                <w:sz w:val="16"/>
              </w:rPr>
            </w:pPr>
            <w:r w:rsidRPr="001C26B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C26BC">
              <w:rPr>
                <w:rFonts w:ascii="Arial" w:hAnsi="Arial" w:cs="Arial"/>
                <w:color w:val="345393"/>
                <w:sz w:val="16"/>
              </w:rPr>
              <w:instrText xml:space="preserve"> HYPERLINK "https://www.wincalendar.com/Holiday-Calendar/September-2021" \o "September 2021" </w:instrText>
            </w:r>
            <w:r w:rsidRPr="001C26B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C26B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◄ Sep 2021</w:t>
            </w:r>
            <w:r w:rsidRPr="001C26B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:rsidR="001C26BC" w:rsidRPr="001C26BC" w:rsidRDefault="00AA1C1C" w:rsidP="001C26BC">
            <w:pPr>
              <w:spacing w:after="0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>
              <w:rPr>
                <w:rFonts w:ascii="Arial" w:hAnsi="Arial" w:cs="Arial"/>
                <w:b/>
                <w:color w:val="25478B"/>
                <w:sz w:val="32"/>
              </w:rPr>
              <w:t>November</w:t>
            </w:r>
            <w:r w:rsidR="001C26BC" w:rsidRPr="001C26BC">
              <w:rPr>
                <w:rFonts w:ascii="Arial" w:hAnsi="Arial" w:cs="Arial"/>
                <w:b/>
                <w:color w:val="25478B"/>
                <w:sz w:val="32"/>
              </w:rPr>
              <w:t xml:space="preserve"> 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:rsidR="001C26BC" w:rsidRPr="001C26BC" w:rsidRDefault="001C7C3A" w:rsidP="001C26BC">
            <w:pPr>
              <w:spacing w:after="0"/>
              <w:jc w:val="right"/>
              <w:rPr>
                <w:rFonts w:ascii="Arial" w:hAnsi="Arial" w:cs="Arial"/>
                <w:color w:val="345393"/>
                <w:sz w:val="16"/>
              </w:rPr>
            </w:pPr>
            <w:hyperlink r:id="rId6" w:tooltip="November 2021" w:history="1">
              <w:r w:rsidR="001C26BC" w:rsidRPr="001C26B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Nov 2021 ►</w:t>
              </w:r>
            </w:hyperlink>
          </w:p>
        </w:tc>
      </w:tr>
      <w:tr w:rsidR="001C26BC" w:rsidRPr="000153A3" w:rsidTr="00AA1C1C">
        <w:trPr>
          <w:cantSplit/>
          <w:trHeight w:val="340"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C26BC" w:rsidRPr="001C26BC" w:rsidTr="001C26BC">
        <w:trPr>
          <w:cantSplit/>
          <w:trHeight w:val="1075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1C26BC" w:rsidRPr="001C26BC" w:rsidRDefault="001C26BC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1C26BC" w:rsidRDefault="00AA1C1C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CalendarNumbers"/>
                <w:bCs w:val="0"/>
                <w:color w:val="000000"/>
              </w:rPr>
              <w:t>1</w:t>
            </w:r>
          </w:p>
          <w:p w:rsidR="00AA1C1C" w:rsidRPr="00AA1C1C" w:rsidRDefault="00AA1C1C" w:rsidP="006B5BA5">
            <w:pPr>
              <w:pStyle w:val="CalendarText"/>
              <w:spacing w:after="40"/>
              <w:rPr>
                <w:rStyle w:val="CalendarNumbers"/>
                <w:rFonts w:ascii="Arial Narrow" w:hAnsi="Arial Narrow"/>
                <w:b w:val="0"/>
                <w:bCs w:val="0"/>
                <w:color w:val="000000"/>
                <w:sz w:val="22"/>
                <w:szCs w:val="22"/>
              </w:rPr>
            </w:pPr>
            <w:r w:rsidRPr="00AA1C1C">
              <w:rPr>
                <w:rStyle w:val="CalendarNumbers"/>
                <w:rFonts w:ascii="Arial Narrow" w:hAnsi="Arial Narrow"/>
                <w:b w:val="0"/>
                <w:bCs w:val="0"/>
                <w:color w:val="000000"/>
                <w:sz w:val="22"/>
                <w:szCs w:val="22"/>
              </w:rPr>
              <w:t>Italien Dipper</w:t>
            </w:r>
          </w:p>
          <w:p w:rsidR="00AA1C1C" w:rsidRDefault="00AA1C1C" w:rsidP="006B5BA5">
            <w:pPr>
              <w:pStyle w:val="CalendarText"/>
              <w:spacing w:after="40"/>
              <w:rPr>
                <w:rStyle w:val="CalendarNumbers"/>
                <w:rFonts w:ascii="Arial Narrow" w:hAnsi="Arial Narrow"/>
                <w:b w:val="0"/>
                <w:bCs w:val="0"/>
                <w:color w:val="000000"/>
                <w:sz w:val="22"/>
                <w:szCs w:val="22"/>
              </w:rPr>
            </w:pPr>
            <w:r w:rsidRPr="00AA1C1C">
              <w:rPr>
                <w:rStyle w:val="CalendarNumbers"/>
                <w:rFonts w:ascii="Arial Narrow" w:hAnsi="Arial Narrow"/>
                <w:b w:val="0"/>
                <w:bCs w:val="0"/>
                <w:color w:val="000000"/>
                <w:sz w:val="22"/>
                <w:szCs w:val="22"/>
              </w:rPr>
              <w:t>Marinara Cup</w:t>
            </w:r>
          </w:p>
          <w:p w:rsidR="00BD62F4" w:rsidRDefault="00BD62F4" w:rsidP="006B5BA5">
            <w:pPr>
              <w:pStyle w:val="CalendarText"/>
              <w:spacing w:after="40"/>
              <w:rPr>
                <w:rStyle w:val="CalendarNumbers"/>
                <w:rFonts w:ascii="Arial Narrow" w:hAnsi="Arial Narrow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Style w:val="CalendarNumbers"/>
                <w:rFonts w:ascii="Arial Narrow" w:hAnsi="Arial Narrow"/>
                <w:b w:val="0"/>
                <w:bCs w:val="0"/>
                <w:color w:val="000000"/>
                <w:sz w:val="22"/>
                <w:szCs w:val="22"/>
              </w:rPr>
              <w:t>Carrots/ranch</w:t>
            </w:r>
          </w:p>
          <w:p w:rsidR="00BD62F4" w:rsidRPr="00AA1C1C" w:rsidRDefault="00BD62F4" w:rsidP="006B5BA5">
            <w:pPr>
              <w:pStyle w:val="CalendarText"/>
              <w:spacing w:after="40"/>
              <w:rPr>
                <w:rStyle w:val="CalendarNumbers"/>
                <w:b w:val="0"/>
                <w:bCs w:val="0"/>
                <w:color w:val="000000"/>
              </w:rPr>
            </w:pPr>
            <w:r>
              <w:rPr>
                <w:rStyle w:val="CalendarNumbers"/>
                <w:rFonts w:ascii="Arial Narrow" w:hAnsi="Arial Narrow"/>
                <w:b w:val="0"/>
                <w:bCs w:val="0"/>
                <w:color w:val="000000"/>
                <w:sz w:val="22"/>
                <w:szCs w:val="22"/>
              </w:rPr>
              <w:t>Fresh Pear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1C26BC" w:rsidRDefault="00AA1C1C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CalendarNumbers"/>
                <w:bCs w:val="0"/>
                <w:color w:val="000000"/>
              </w:rPr>
              <w:t>2</w:t>
            </w:r>
          </w:p>
          <w:p w:rsidR="00AA1C1C" w:rsidRDefault="00AA1C1C" w:rsidP="00AA1C1C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Hot Dog</w:t>
            </w:r>
          </w:p>
          <w:p w:rsidR="00AA1C1C" w:rsidRDefault="00AA1C1C" w:rsidP="00AA1C1C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Chips</w:t>
            </w:r>
          </w:p>
          <w:p w:rsidR="00AA1C1C" w:rsidRDefault="00AA1C1C" w:rsidP="00AA1C1C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Raisels</w:t>
            </w:r>
          </w:p>
          <w:p w:rsidR="00AA1C1C" w:rsidRPr="001C26BC" w:rsidRDefault="00AA1C1C" w:rsidP="00AA1C1C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WinCalendarBLANKCELLSTYLE0"/>
                <w:sz w:val="22"/>
                <w:szCs w:val="22"/>
              </w:rPr>
              <w:t>Cookie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1C26BC" w:rsidRDefault="00AA1C1C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CalendarNumbers"/>
                <w:bCs w:val="0"/>
                <w:color w:val="000000"/>
              </w:rPr>
              <w:t>3</w:t>
            </w:r>
          </w:p>
          <w:p w:rsidR="00AA1C1C" w:rsidRDefault="00AA1C1C" w:rsidP="00AA1C1C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Scoops, Nacho Cup, Salsa Cup</w:t>
            </w:r>
          </w:p>
          <w:p w:rsidR="00AA1C1C" w:rsidRDefault="00AA1C1C" w:rsidP="00AA1C1C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Fruit Cup</w:t>
            </w:r>
          </w:p>
          <w:p w:rsidR="00AA1C1C" w:rsidRDefault="00AA1C1C" w:rsidP="00AA1C1C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Teddy Grahams</w:t>
            </w:r>
          </w:p>
          <w:p w:rsidR="00AA1C1C" w:rsidRPr="001C26BC" w:rsidRDefault="00AA1C1C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1C26BC" w:rsidRDefault="00AA1C1C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CalendarNumbers"/>
                <w:bCs w:val="0"/>
                <w:color w:val="000000"/>
              </w:rPr>
              <w:t>4</w:t>
            </w:r>
          </w:p>
          <w:p w:rsidR="00AA1C1C" w:rsidRDefault="00AA1C1C" w:rsidP="00AA1C1C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Hamburger</w:t>
            </w:r>
          </w:p>
          <w:p w:rsidR="00AA1C1C" w:rsidRDefault="00AA1C1C" w:rsidP="00AA1C1C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Chips</w:t>
            </w:r>
          </w:p>
          <w:p w:rsidR="00AA1C1C" w:rsidRPr="001C26BC" w:rsidRDefault="00AA1C1C" w:rsidP="00AA1C1C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WinCalendarBLANKCELLSTYLE0"/>
                <w:sz w:val="22"/>
                <w:szCs w:val="22"/>
              </w:rPr>
              <w:t>Chocolate Pudding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B65ECB" w:rsidRDefault="00AA1C1C" w:rsidP="006B5BA5">
            <w:pPr>
              <w:pStyle w:val="CalendarText"/>
              <w:spacing w:after="40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:rsidR="00BD62F4" w:rsidRDefault="00BD62F4" w:rsidP="00BD62F4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Ham/Cheese Pocket</w:t>
            </w:r>
          </w:p>
          <w:p w:rsidR="00BD62F4" w:rsidRDefault="00BD62F4" w:rsidP="00BD62F4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Cheez its</w:t>
            </w:r>
          </w:p>
          <w:p w:rsidR="00BD62F4" w:rsidRDefault="00BD62F4" w:rsidP="00BD62F4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Oatmeal Pie</w:t>
            </w:r>
          </w:p>
          <w:p w:rsidR="00BD62F4" w:rsidRDefault="00BD62F4" w:rsidP="00BD62F4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Orange</w:t>
            </w:r>
          </w:p>
          <w:p w:rsidR="00AA1C1C" w:rsidRPr="00B65ECB" w:rsidRDefault="00AA1C1C" w:rsidP="00AA1C1C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</w:p>
          <w:p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1C26BC" w:rsidRPr="001C26BC" w:rsidTr="001C26BC">
        <w:trPr>
          <w:cantSplit/>
          <w:trHeight w:val="1075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:rsidR="001C26BC" w:rsidRPr="00BD62F4" w:rsidRDefault="00BD62F4" w:rsidP="006B5BA5">
            <w:pPr>
              <w:pStyle w:val="CalendarText"/>
              <w:spacing w:after="40"/>
              <w:rPr>
                <w:rStyle w:val="WinCalendarBLANKCELLSTYLE0"/>
                <w:b/>
                <w:sz w:val="20"/>
                <w:szCs w:val="20"/>
              </w:rPr>
            </w:pPr>
            <w:r w:rsidRPr="00BD62F4">
              <w:rPr>
                <w:rStyle w:val="WinCalendarBLANKCELLSTYLE0"/>
                <w:b/>
                <w:sz w:val="20"/>
                <w:szCs w:val="20"/>
              </w:rPr>
              <w:t>No Meal Service this week due to No School last week.  No pick up on November 5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B65ECB" w:rsidRPr="00B65ECB" w:rsidRDefault="00AA1C1C" w:rsidP="006B5BA5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Pr="00B65ECB" w:rsidRDefault="00B65ECB" w:rsidP="006B5BA5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:rsidR="00B65ECB" w:rsidRPr="00B65ECB" w:rsidRDefault="00B65ECB" w:rsidP="00BD62F4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:rsidR="00B65ECB" w:rsidRPr="00B65ECB" w:rsidRDefault="00B65ECB" w:rsidP="006B5BA5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:rsidR="00B65ECB" w:rsidRPr="00B65ECB" w:rsidRDefault="00B65ECB" w:rsidP="00BD62F4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1C26BC" w:rsidRPr="001C26BC" w:rsidTr="001C26BC">
        <w:trPr>
          <w:cantSplit/>
          <w:trHeight w:val="1075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Corn Dog/Mac-Cheese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Grapes</w:t>
            </w:r>
          </w:p>
          <w:p w:rsidR="001C26BC" w:rsidRPr="001C26BC" w:rsidRDefault="00B65ECB" w:rsidP="00B65ECB">
            <w:pPr>
              <w:pStyle w:val="CalendarText"/>
              <w:spacing w:after="40"/>
              <w:rPr>
                <w:rStyle w:val="WinCalendarBLANKCELLSTYLE0"/>
              </w:rPr>
            </w:pPr>
            <w:r w:rsidRPr="00B65ECB">
              <w:rPr>
                <w:rFonts w:ascii="Arial Narrow" w:eastAsiaTheme="minorHAnsi" w:hAnsi="Arial Narrow" w:cstheme="minorBidi"/>
                <w:sz w:val="22"/>
                <w:szCs w:val="22"/>
              </w:rPr>
              <w:t>Cookie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Deli Sandwich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Chips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Baby Carrots</w:t>
            </w:r>
          </w:p>
          <w:p w:rsidR="001C26BC" w:rsidRPr="001C26BC" w:rsidRDefault="00B65ECB" w:rsidP="00B65ECB">
            <w:pPr>
              <w:pStyle w:val="CalendarText"/>
              <w:spacing w:after="40"/>
              <w:rPr>
                <w:rStyle w:val="WinCalendarBLANKCELLSTYLE0"/>
              </w:rPr>
            </w:pPr>
            <w:r w:rsidRPr="00B65ECB">
              <w:rPr>
                <w:rFonts w:ascii="Arial Narrow" w:eastAsiaTheme="minorHAnsi" w:hAnsi="Arial Narrow" w:cstheme="minorBidi"/>
                <w:sz w:val="22"/>
                <w:szCs w:val="22"/>
              </w:rPr>
              <w:t>Nutty Buddy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DB248A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Rotini/meat sauce</w:t>
            </w:r>
          </w:p>
          <w:p w:rsidR="00DB248A" w:rsidRDefault="00DB248A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>
              <w:rPr>
                <w:rFonts w:ascii="Arial Narrow" w:eastAsia="Times New Roman" w:hAnsi="Arial Narrow" w:cs="Arial"/>
                <w:color w:val="000000"/>
              </w:rPr>
              <w:t>Cinnamini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Sliced apples</w:t>
            </w:r>
          </w:p>
          <w:p w:rsidR="001C26BC" w:rsidRPr="00AC54C3" w:rsidRDefault="001C26BC" w:rsidP="00B65ECB">
            <w:pPr>
              <w:pStyle w:val="CalendarText"/>
              <w:spacing w:after="40"/>
              <w:rPr>
                <w:rStyle w:val="WinCalendarBLANKCELLSTYLE0"/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Uncrustable/</w:t>
            </w:r>
            <w:r w:rsidR="00AC54C3">
              <w:rPr>
                <w:rFonts w:ascii="Arial Narrow" w:eastAsia="Times New Roman" w:hAnsi="Arial Narrow" w:cs="Arial"/>
                <w:color w:val="000000"/>
              </w:rPr>
              <w:t>String cheese</w:t>
            </w:r>
          </w:p>
          <w:p w:rsidR="00B65ECB" w:rsidRPr="00B65ECB" w:rsidRDefault="00AC54C3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>
              <w:rPr>
                <w:rFonts w:ascii="Arial Narrow" w:eastAsia="Times New Roman" w:hAnsi="Arial Narrow" w:cs="Arial"/>
                <w:color w:val="000000"/>
              </w:rPr>
              <w:t>Cheese crackers</w:t>
            </w:r>
          </w:p>
          <w:p w:rsidR="001C26BC" w:rsidRPr="001C26BC" w:rsidRDefault="00B65ECB" w:rsidP="00B65ECB">
            <w:pPr>
              <w:pStyle w:val="CalendarText"/>
              <w:spacing w:after="40"/>
              <w:rPr>
                <w:rStyle w:val="WinCalendarBLANKCELLSTYLE0"/>
              </w:rPr>
            </w:pPr>
            <w:r w:rsidRPr="00B65ECB">
              <w:rPr>
                <w:rFonts w:ascii="Arial Narrow" w:eastAsiaTheme="minorHAnsi" w:hAnsi="Arial Narrow" w:cstheme="minorBidi"/>
                <w:sz w:val="22"/>
                <w:szCs w:val="22"/>
              </w:rPr>
              <w:t>Frozen Fruit Swirl Cup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Hot Dog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Chips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Orange</w:t>
            </w:r>
          </w:p>
          <w:p w:rsidR="001C26BC" w:rsidRPr="001C26BC" w:rsidRDefault="00B65ECB" w:rsidP="00B65ECB">
            <w:pPr>
              <w:pStyle w:val="CalendarText"/>
              <w:spacing w:after="40"/>
              <w:rPr>
                <w:rStyle w:val="WinCalendarBLANKCELLSTYLE0"/>
              </w:rPr>
            </w:pPr>
            <w:r w:rsidRPr="00B65ECB">
              <w:rPr>
                <w:rFonts w:ascii="Arial Narrow" w:eastAsiaTheme="minorHAnsi" w:hAnsi="Arial Narrow" w:cstheme="minorBidi"/>
                <w:sz w:val="22"/>
                <w:szCs w:val="22"/>
              </w:rPr>
              <w:t>Fruit Roll up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1C26BC" w:rsidRPr="001C26BC" w:rsidTr="001C26BC">
        <w:trPr>
          <w:cantSplit/>
          <w:trHeight w:val="1075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Hamburger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Chips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Banana</w:t>
            </w:r>
          </w:p>
          <w:p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Taco Meat/Queso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Scoops</w:t>
            </w:r>
          </w:p>
          <w:p w:rsidR="001C26BC" w:rsidRDefault="00B65ECB" w:rsidP="00B65ECB">
            <w:pPr>
              <w:pStyle w:val="CalendarText"/>
              <w:spacing w:after="40"/>
              <w:rPr>
                <w:rFonts w:ascii="Arial Narrow" w:eastAsiaTheme="minorHAnsi" w:hAnsi="Arial Narrow" w:cstheme="minorBidi"/>
                <w:sz w:val="22"/>
                <w:szCs w:val="22"/>
              </w:rPr>
            </w:pPr>
            <w:r w:rsidRPr="00B65ECB">
              <w:rPr>
                <w:rFonts w:ascii="Arial Narrow" w:eastAsiaTheme="minorHAnsi" w:hAnsi="Arial Narrow" w:cstheme="minorBidi"/>
                <w:sz w:val="22"/>
                <w:szCs w:val="22"/>
              </w:rPr>
              <w:t>Fruit Cup</w:t>
            </w:r>
          </w:p>
          <w:p w:rsidR="003804EF" w:rsidRPr="003804EF" w:rsidRDefault="003804EF" w:rsidP="00B65ECB">
            <w:pPr>
              <w:pStyle w:val="CalendarText"/>
              <w:spacing w:after="40"/>
              <w:rPr>
                <w:rStyle w:val="WinCalendarBLANKCELLSTYLE0"/>
                <w:sz w:val="20"/>
                <w:szCs w:val="20"/>
              </w:rPr>
            </w:pPr>
            <w:r w:rsidRPr="003804EF">
              <w:rPr>
                <w:rFonts w:eastAsiaTheme="minorHAnsi" w:cstheme="minorBidi"/>
                <w:szCs w:val="20"/>
              </w:rPr>
              <w:t>Oatmeal Pie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Mac/Cheese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Baby carrots</w:t>
            </w:r>
          </w:p>
          <w:p w:rsidR="001C26BC" w:rsidRPr="001C26BC" w:rsidRDefault="00B65ECB" w:rsidP="00B65ECB">
            <w:pPr>
              <w:pStyle w:val="CalendarText"/>
              <w:spacing w:after="40"/>
              <w:rPr>
                <w:rStyle w:val="WinCalendarBLANKCELLSTYLE0"/>
              </w:rPr>
            </w:pPr>
            <w:r w:rsidRPr="00B65ECB">
              <w:rPr>
                <w:rFonts w:ascii="Arial Narrow" w:eastAsiaTheme="minorHAnsi" w:hAnsi="Arial Narrow" w:cstheme="minorBidi"/>
                <w:sz w:val="22"/>
                <w:szCs w:val="22"/>
              </w:rPr>
              <w:t>Applesauce Cup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Deli Sandwich</w:t>
            </w:r>
          </w:p>
          <w:p w:rsidR="00B65ECB" w:rsidRPr="00B65ECB" w:rsidRDefault="003804EF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>
              <w:rPr>
                <w:rFonts w:ascii="Arial Narrow" w:eastAsia="Times New Roman" w:hAnsi="Arial Narrow" w:cs="Arial"/>
                <w:color w:val="000000"/>
              </w:rPr>
              <w:t>Chips</w:t>
            </w:r>
          </w:p>
          <w:p w:rsidR="001C26BC" w:rsidRPr="001C26BC" w:rsidRDefault="00B65ECB" w:rsidP="00B65ECB">
            <w:pPr>
              <w:pStyle w:val="CalendarText"/>
              <w:spacing w:after="40"/>
              <w:rPr>
                <w:rStyle w:val="WinCalendarBLANKCELLSTYLE0"/>
              </w:rPr>
            </w:pPr>
            <w:r w:rsidRPr="00B65ECB">
              <w:rPr>
                <w:rFonts w:ascii="Arial Narrow" w:eastAsiaTheme="minorHAnsi" w:hAnsi="Arial Narrow" w:cstheme="minorBidi"/>
                <w:sz w:val="22"/>
                <w:szCs w:val="22"/>
              </w:rPr>
              <w:t>Pudding Cup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Chili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Crackers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Sliced Apples</w:t>
            </w:r>
          </w:p>
          <w:p w:rsidR="001C26BC" w:rsidRPr="001C26BC" w:rsidRDefault="00B65ECB" w:rsidP="00B65ECB">
            <w:pPr>
              <w:pStyle w:val="CalendarText"/>
              <w:spacing w:after="40"/>
              <w:rPr>
                <w:rStyle w:val="WinCalendarBLANKCELLSTYLE0"/>
              </w:rPr>
            </w:pPr>
            <w:r w:rsidRPr="00B65ECB">
              <w:rPr>
                <w:rFonts w:ascii="Arial Narrow" w:eastAsiaTheme="minorHAnsi" w:hAnsi="Arial Narrow" w:cstheme="minorBidi"/>
                <w:sz w:val="22"/>
                <w:szCs w:val="22"/>
              </w:rPr>
              <w:t>Cookie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1C26BC" w:rsidRPr="001C26BC" w:rsidTr="001C26BC">
        <w:trPr>
          <w:cantSplit/>
          <w:trHeight w:val="1075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Spaghetti/Meat Sauce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Cinnamini</w:t>
            </w:r>
          </w:p>
          <w:p w:rsidR="001C26BC" w:rsidRPr="001C26BC" w:rsidRDefault="00B65ECB" w:rsidP="00B65ECB">
            <w:pPr>
              <w:pStyle w:val="CalendarText"/>
              <w:spacing w:after="40"/>
              <w:rPr>
                <w:rStyle w:val="WinCalendarBLANKCELLSTYLE0"/>
              </w:rPr>
            </w:pPr>
            <w:r w:rsidRPr="00B65ECB">
              <w:rPr>
                <w:rFonts w:ascii="Arial Narrow" w:eastAsiaTheme="minorHAnsi" w:hAnsi="Arial Narrow" w:cstheme="minorBidi"/>
                <w:sz w:val="22"/>
                <w:szCs w:val="22"/>
              </w:rPr>
              <w:t>Orange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Pr="00B65ECB" w:rsidRDefault="003804EF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>
              <w:rPr>
                <w:rFonts w:ascii="Arial Narrow" w:eastAsia="Times New Roman" w:hAnsi="Arial Narrow" w:cs="Arial"/>
                <w:color w:val="000000"/>
              </w:rPr>
              <w:t>Hot Dog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Chips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Raisels</w:t>
            </w:r>
          </w:p>
          <w:p w:rsidR="001C26BC" w:rsidRPr="001C26BC" w:rsidRDefault="00B65ECB" w:rsidP="00B65ECB">
            <w:pPr>
              <w:pStyle w:val="CalendarText"/>
              <w:spacing w:after="40"/>
              <w:rPr>
                <w:rStyle w:val="WinCalendarBLANKCELLSTYLE0"/>
              </w:rPr>
            </w:pPr>
            <w:r w:rsidRPr="00B65ECB">
              <w:rPr>
                <w:rFonts w:ascii="Arial Narrow" w:eastAsiaTheme="minorHAnsi" w:hAnsi="Arial Narrow" w:cstheme="minorBidi"/>
                <w:sz w:val="22"/>
                <w:szCs w:val="22"/>
              </w:rPr>
              <w:t>Fudge Round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Default="003804EF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>
              <w:rPr>
                <w:rFonts w:ascii="Arial Narrow" w:eastAsia="Times New Roman" w:hAnsi="Arial Narrow" w:cs="Arial"/>
                <w:color w:val="000000"/>
              </w:rPr>
              <w:t>Italien Dipper</w:t>
            </w:r>
          </w:p>
          <w:p w:rsidR="003804EF" w:rsidRPr="00B65ECB" w:rsidRDefault="003804EF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>
              <w:rPr>
                <w:rFonts w:ascii="Arial Narrow" w:eastAsia="Times New Roman" w:hAnsi="Arial Narrow" w:cs="Arial"/>
                <w:color w:val="000000"/>
              </w:rPr>
              <w:t>Marinara cup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Baby Carrots</w:t>
            </w:r>
          </w:p>
          <w:p w:rsidR="001C26BC" w:rsidRPr="001C26BC" w:rsidRDefault="00B65ECB" w:rsidP="00B65ECB">
            <w:pPr>
              <w:pStyle w:val="CalendarText"/>
              <w:spacing w:after="40"/>
              <w:rPr>
                <w:rStyle w:val="WinCalendarBLANKCELLSTYLE0"/>
              </w:rPr>
            </w:pPr>
            <w:r w:rsidRPr="00B65ECB">
              <w:rPr>
                <w:rFonts w:ascii="Arial Narrow" w:eastAsiaTheme="minorHAnsi" w:hAnsi="Arial Narrow" w:cstheme="minorBidi"/>
                <w:sz w:val="22"/>
                <w:szCs w:val="22"/>
              </w:rPr>
              <w:t>Fresh Pear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Cheeseburger/Mac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  <w:color w:val="000000"/>
              </w:rPr>
            </w:pPr>
            <w:r w:rsidRPr="00B65ECB">
              <w:rPr>
                <w:rFonts w:ascii="Arial Narrow" w:eastAsia="Times New Roman" w:hAnsi="Arial Narrow" w:cs="Arial"/>
                <w:color w:val="000000"/>
              </w:rPr>
              <w:t>Teddy Grahams</w:t>
            </w:r>
          </w:p>
          <w:p w:rsidR="001C26BC" w:rsidRPr="001C26BC" w:rsidRDefault="003804EF" w:rsidP="003804EF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Fonts w:eastAsiaTheme="minorHAnsi" w:cstheme="minorBidi"/>
                <w:sz w:val="22"/>
                <w:szCs w:val="22"/>
              </w:rPr>
              <w:t>Fruit Cup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</w:rPr>
            </w:pPr>
            <w:r w:rsidRPr="00B65ECB">
              <w:rPr>
                <w:rFonts w:ascii="Arial Narrow" w:eastAsia="Times New Roman" w:hAnsi="Arial Narrow" w:cs="Arial"/>
              </w:rPr>
              <w:t>Uncrustable</w:t>
            </w:r>
          </w:p>
          <w:p w:rsidR="00B65ECB" w:rsidRPr="00B65ECB" w:rsidRDefault="00B65ECB" w:rsidP="00B65ECB">
            <w:pPr>
              <w:spacing w:after="40" w:line="240" w:lineRule="auto"/>
              <w:rPr>
                <w:rFonts w:ascii="Arial Narrow" w:eastAsia="Times New Roman" w:hAnsi="Arial Narrow" w:cs="Arial"/>
              </w:rPr>
            </w:pPr>
            <w:r w:rsidRPr="00B65ECB">
              <w:rPr>
                <w:rFonts w:ascii="Arial Narrow" w:eastAsia="Times New Roman" w:hAnsi="Arial Narrow" w:cs="Arial"/>
              </w:rPr>
              <w:t>Cheese stick</w:t>
            </w:r>
          </w:p>
          <w:p w:rsidR="00B65ECB" w:rsidRPr="00B65ECB" w:rsidRDefault="003804EF" w:rsidP="00B65ECB">
            <w:pPr>
              <w:spacing w:after="40" w:line="240" w:lineRule="auto"/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Chips</w:t>
            </w:r>
            <w:bookmarkStart w:id="1" w:name="_GoBack"/>
            <w:bookmarkEnd w:id="1"/>
          </w:p>
          <w:p w:rsidR="001C26BC" w:rsidRPr="001C26BC" w:rsidRDefault="00B65ECB" w:rsidP="00B65ECB">
            <w:pPr>
              <w:pStyle w:val="CalendarText"/>
              <w:spacing w:after="40"/>
              <w:rPr>
                <w:rStyle w:val="WinCalendarBLANKCELLSTYLE0"/>
              </w:rPr>
            </w:pPr>
            <w:r w:rsidRPr="00B65ECB">
              <w:rPr>
                <w:rFonts w:ascii="Arial Narrow" w:eastAsiaTheme="minorHAnsi" w:hAnsi="Arial Narrow" w:cstheme="minorBidi"/>
                <w:color w:val="auto"/>
                <w:sz w:val="22"/>
                <w:szCs w:val="22"/>
              </w:rPr>
              <w:t>Jello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1C26BC" w:rsidRDefault="00AA1C1C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1C26BC" w:rsidRPr="001C26BC" w:rsidTr="00F5312D">
        <w:trPr>
          <w:cantSplit/>
          <w:trHeight w:val="925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:rsidR="001C26BC" w:rsidRPr="001C26BC" w:rsidRDefault="001C26BC" w:rsidP="00AA1C1C">
            <w:pPr>
              <w:pStyle w:val="CalendarText"/>
              <w:rPr>
                <w:rStyle w:val="WinCalendarBLANKCELLSTYLE0"/>
              </w:rPr>
            </w:pPr>
          </w:p>
        </w:tc>
        <w:tc>
          <w:tcPr>
            <w:tcW w:w="4286" w:type="pct"/>
            <w:gridSpan w:val="6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:rsidR="001C26BC" w:rsidRPr="001C26BC" w:rsidRDefault="001C26BC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</w:tr>
      <w:bookmarkEnd w:id="0"/>
    </w:tbl>
    <w:p w:rsidR="001C26BC" w:rsidRDefault="001C26BC" w:rsidP="00F5312D"/>
    <w:sectPr w:rsidR="001C26BC" w:rsidSect="001C26BC">
      <w:pgSz w:w="15840" w:h="12240" w:orient="landscape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7C3A" w:rsidRDefault="001C7C3A" w:rsidP="00B65ECB">
      <w:pPr>
        <w:spacing w:after="0" w:line="240" w:lineRule="auto"/>
      </w:pPr>
      <w:r>
        <w:separator/>
      </w:r>
    </w:p>
  </w:endnote>
  <w:endnote w:type="continuationSeparator" w:id="0">
    <w:p w:rsidR="001C7C3A" w:rsidRDefault="001C7C3A" w:rsidP="00B65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7C3A" w:rsidRDefault="001C7C3A" w:rsidP="00B65ECB">
      <w:pPr>
        <w:spacing w:after="0" w:line="240" w:lineRule="auto"/>
      </w:pPr>
      <w:r>
        <w:separator/>
      </w:r>
    </w:p>
  </w:footnote>
  <w:footnote w:type="continuationSeparator" w:id="0">
    <w:p w:rsidR="001C7C3A" w:rsidRDefault="001C7C3A" w:rsidP="00B65E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NDI2N7e0NDM2NjRQ0lEKTi0uzszPAykwrgUArBj37ywAAAA="/>
  </w:docVars>
  <w:rsids>
    <w:rsidRoot w:val="001C26BC"/>
    <w:rsid w:val="001C26BC"/>
    <w:rsid w:val="001C7C3A"/>
    <w:rsid w:val="0021553C"/>
    <w:rsid w:val="003804EF"/>
    <w:rsid w:val="00530A0E"/>
    <w:rsid w:val="005E3F63"/>
    <w:rsid w:val="00757B43"/>
    <w:rsid w:val="007A1812"/>
    <w:rsid w:val="009708F8"/>
    <w:rsid w:val="009C7C4C"/>
    <w:rsid w:val="009E678B"/>
    <w:rsid w:val="00AA1C1C"/>
    <w:rsid w:val="00AC54C3"/>
    <w:rsid w:val="00B65ECB"/>
    <w:rsid w:val="00BD62F4"/>
    <w:rsid w:val="00D93022"/>
    <w:rsid w:val="00DB248A"/>
    <w:rsid w:val="00DD405F"/>
    <w:rsid w:val="00F53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77A2B"/>
  <w15:chartTrackingRefBased/>
  <w15:docId w15:val="{C52EA6F7-BC5F-4909-93DB-CC3F28590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lendarText">
    <w:name w:val="CalendarText"/>
    <w:basedOn w:val="Normal"/>
    <w:rsid w:val="001C26BC"/>
    <w:pPr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character" w:customStyle="1" w:styleId="CalendarNumbers">
    <w:name w:val="CalendarNumbers"/>
    <w:basedOn w:val="DefaultParagraphFont"/>
    <w:rsid w:val="001C26BC"/>
    <w:rPr>
      <w:rFonts w:ascii="Arial" w:hAnsi="Arial"/>
      <w:b/>
      <w:bCs/>
      <w:color w:val="000080"/>
      <w:sz w:val="24"/>
    </w:rPr>
  </w:style>
  <w:style w:type="character" w:customStyle="1" w:styleId="StyleStyleCalendarNumbers10ptNotBold11pt">
    <w:name w:val="Style Style CalendarNumbers + 10 pt Not Bold + 11 pt"/>
    <w:basedOn w:val="DefaultParagraphFont"/>
    <w:rsid w:val="001C26BC"/>
    <w:rPr>
      <w:rFonts w:ascii="Arial" w:hAnsi="Arial"/>
      <w:b/>
      <w:bCs/>
      <w:color w:val="000080"/>
      <w:sz w:val="22"/>
      <w:szCs w:val="20"/>
    </w:rPr>
  </w:style>
  <w:style w:type="character" w:customStyle="1" w:styleId="WinCalendarHolidayRed">
    <w:name w:val="WinCalendar_HolidayRed"/>
    <w:basedOn w:val="DefaultParagraphFont"/>
    <w:rsid w:val="001C26BC"/>
    <w:rPr>
      <w:rFonts w:ascii="Arial Narrow" w:hAnsi="Arial Narrow"/>
      <w:b w:val="0"/>
      <w:color w:val="990033"/>
      <w:sz w:val="18"/>
    </w:rPr>
  </w:style>
  <w:style w:type="character" w:customStyle="1" w:styleId="WinCalendarHolidayBlue">
    <w:name w:val="WinCalendar_HolidayBlue"/>
    <w:basedOn w:val="DefaultParagraphFont"/>
    <w:rsid w:val="001C26BC"/>
    <w:rPr>
      <w:rFonts w:ascii="Arial Narrow" w:hAnsi="Arial Narrow"/>
      <w:b w:val="0"/>
      <w:color w:val="333399"/>
      <w:sz w:val="18"/>
    </w:rPr>
  </w:style>
  <w:style w:type="character" w:customStyle="1" w:styleId="WinCalendarBLANKCELLSTYLE0">
    <w:name w:val="WinCalendar_BLANKCELL_STYLE0"/>
    <w:basedOn w:val="DefaultParagraphFont"/>
    <w:rsid w:val="001C26BC"/>
    <w:rPr>
      <w:rFonts w:ascii="Arial Narrow" w:hAnsi="Arial Narrow"/>
      <w:b w:val="0"/>
      <w:color w:val="000000"/>
      <w:sz w:val="16"/>
    </w:rPr>
  </w:style>
  <w:style w:type="character" w:styleId="Hyperlink">
    <w:name w:val="Hyperlink"/>
    <w:basedOn w:val="DefaultParagraphFont"/>
    <w:uiPriority w:val="99"/>
    <w:unhideWhenUsed/>
    <w:rsid w:val="001C26B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5E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5ECB"/>
  </w:style>
  <w:style w:type="paragraph" w:styleId="Footer">
    <w:name w:val="footer"/>
    <w:basedOn w:val="Normal"/>
    <w:link w:val="FooterChar"/>
    <w:uiPriority w:val="99"/>
    <w:unhideWhenUsed/>
    <w:rsid w:val="00B65E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5ECB"/>
  </w:style>
  <w:style w:type="paragraph" w:styleId="BalloonText">
    <w:name w:val="Balloon Text"/>
    <w:basedOn w:val="Normal"/>
    <w:link w:val="BalloonTextChar"/>
    <w:uiPriority w:val="99"/>
    <w:semiHidden/>
    <w:unhideWhenUsed/>
    <w:rsid w:val="00B65E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EC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incalendar.com/Holiday-Calendar/November-2021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2021 Calendar with Holidays - US</vt:lpstr>
    </vt:vector>
  </TitlesOfParts>
  <Company>Sapro Systems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2021 Calendar with Holidays - US</dc:title>
  <dc:subject>Printable Calendar</dc:subject>
  <dc:creator>WinCalendar.com</dc:creator>
  <cp:keywords>Word Calendar Template, Calendar, October 2021, US Calendar, Printable Calendar, Landscape Calendar, Template, Blank, Holiday Calendar</cp:keywords>
  <dc:description/>
  <cp:lastModifiedBy>Lori Danella</cp:lastModifiedBy>
  <cp:revision>2</cp:revision>
  <cp:lastPrinted>2021-10-21T17:03:00Z</cp:lastPrinted>
  <dcterms:created xsi:type="dcterms:W3CDTF">2021-10-21T17:03:00Z</dcterms:created>
  <dcterms:modified xsi:type="dcterms:W3CDTF">2021-10-21T17:03:00Z</dcterms:modified>
  <cp:category>US Calendar Template</cp:category>
</cp:coreProperties>
</file>